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ni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nisia received a score of 75.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nis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nisia received a score of</w:t>
      </w:r>
      <w:r>
        <w:t xml:space="preserve"> </w:t>
      </w:r>
      <w:r>
        <w:rPr>
          <w:bCs/>
          <w:b/>
        </w:rPr>
        <w:t xml:space="preserve">8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nisia received a score of 82.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nisia received a score of 58.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nis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nis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nis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nis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nis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nis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nis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nis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nis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nis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nis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nis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nis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Tuni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Tuni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Tuni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Tuni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Tuni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Tuni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Tuni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Tuni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Tuni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Tuni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Tuni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Tuni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Tuni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Tuni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Tuni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Tuni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Tuni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0, 1995, 2000, 2005,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6, 2007, 2008, 2009, 2010, 2011, 2012, 2013, 2014,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0, 2003, 2006, 2007,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7:04Z</dcterms:created>
  <dcterms:modified xsi:type="dcterms:W3CDTF">2024-03-19T21: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nisia Country Report</vt:lpwstr>
  </property>
</Properties>
</file>